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,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22abe631963fd413152555be3d13b70fa56a4a8"/>
    <w:p>
      <w:pPr>
        <w:pStyle w:val="Heading2"/>
      </w:pPr>
      <w:r>
        <w:t xml:space="preserve">Academic Researcher | Argentina Buenos Air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specializing in [specific field, e.g., "Social Sciences", "Environmental Studies", or "Technology Innovation"], with extensive experience in conducting rigorous research and contributing to academic discourse within Argentina Buenos Aires. A graduate of [University Name], I have consistently demonstrated expertise in designing research projects, publishing peer-reviewed articles, and collaborating with international institutions. My work focuses on addressing regional challenges while aligning with global academic standards. This Curriculum Vitae reflects my commitment to advancing knowledge in [specific field] through innovative research and mentorship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.D.) in [Field Name]</w:t>
      </w:r>
      <w:r>
        <w:t xml:space="preserve">, Universidad de Buenos Aires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[Field Name]</w:t>
      </w:r>
      <w:r>
        <w:t xml:space="preserve">, Universidad Torcuato Di Tella, Buenos Aires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[Field Name]</w:t>
      </w:r>
      <w:r>
        <w:t xml:space="preserve">, Universidad Nacional de La Plata, Buenos Aires, Argentina (Year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er</w:t>
      </w:r>
      <w:r>
        <w:t xml:space="preserve">, Instituto de Investigaciones en Ciencias Sociales (IIICS), Universidad de Buenos Aires, Buenos Aires, Argentina (Year–Present)</w:t>
      </w:r>
    </w:p>
    <w:p>
      <w:pPr>
        <w:numPr>
          <w:ilvl w:val="0"/>
          <w:numId w:val="1002"/>
        </w:numPr>
        <w:pStyle w:val="Compact"/>
      </w:pPr>
      <w:r>
        <w:t xml:space="preserve">Led a multi-disciplinary team to investigate [specific research topic, e.g., "Urban Development in Latin America"], funded by the National Scientific and Technical Research Council (CONICET)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journals such as *Revista de Estudios Sociales* and *Journal of Regional Studies*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to design policies addressing [specific issue, e.g., "income inequality" or "climate resilience"].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Centro de Estudios para el Desarrollo Sostenible (CEDS), Buenos Aires, Argentina (Year–Year)</w:t>
      </w:r>
    </w:p>
    <w:p>
      <w:pPr>
        <w:numPr>
          <w:ilvl w:val="0"/>
          <w:numId w:val="1003"/>
        </w:numPr>
        <w:pStyle w:val="Compact"/>
      </w:pPr>
      <w:r>
        <w:t xml:space="preserve">Conducted comparative studies on [specific topic] across South American nations, emphasizing Argentina's role in regional sustainability efforts.</w:t>
      </w:r>
    </w:p>
    <w:p>
      <w:pPr>
        <w:numPr>
          <w:ilvl w:val="0"/>
          <w:numId w:val="1003"/>
        </w:numPr>
        <w:pStyle w:val="Compact"/>
      </w:pPr>
      <w:r>
        <w:t xml:space="preserve">Organized international symposia on [topic], attracting scholars from 15+ countries.</w:t>
      </w:r>
    </w:p>
    <w:p>
      <w:pPr>
        <w:numPr>
          <w:ilvl w:val="0"/>
          <w:numId w:val="1003"/>
        </w:numPr>
        <w:pStyle w:val="Compact"/>
      </w:pPr>
      <w:r>
        <w:t xml:space="preserve">Secured a 2-year grant from the Argentine Ministry of Science and Technology to explore [project title]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Departamento de Investigación, Universidad Nacional de Buenos Aires, Buenos Aires, Argentina (Year–Year)</w:t>
      </w:r>
    </w:p>
    <w:p>
      <w:pPr>
        <w:numPr>
          <w:ilvl w:val="0"/>
          <w:numId w:val="1004"/>
        </w:numPr>
        <w:pStyle w:val="Compact"/>
      </w:pPr>
      <w:r>
        <w:t xml:space="preserve">Supported studies on [specific topic], contributing to data collection, analysis, and manuscript preparation.</w:t>
      </w:r>
    </w:p>
    <w:p>
      <w:pPr>
        <w:numPr>
          <w:ilvl w:val="0"/>
          <w:numId w:val="1004"/>
        </w:numPr>
        <w:pStyle w:val="Compact"/>
      </w:pPr>
      <w:r>
        <w:t xml:space="preserve">Co-authored 3 articles published in national and international journals.</w:t>
      </w:r>
    </w:p>
    <w:p>
      <w:pPr>
        <w:numPr>
          <w:ilvl w:val="0"/>
          <w:numId w:val="1004"/>
        </w:numPr>
        <w:pStyle w:val="Compact"/>
      </w:pPr>
      <w:r>
        <w:t xml:space="preserve">Developed a database for longitudinal research on [topic], later adopted by the Argentine National Institute of Statistics (INDEC)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Article]</w:t>
      </w:r>
      <w:r>
        <w:t xml:space="preserve">, *Journal of [Field Name]*, Volume X, Issue Y (Year). Co-authored with [Nam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*Editor(s)* (Eds.), *Book Title*, Publisher, Pages XX-XX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the [Conference Name], Buenos Aires, Argentina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olicy Brief]</w:t>
      </w:r>
      <w:r>
        <w:t xml:space="preserve">, Instituto de Investigaciones en Ciencias Sociales, Buenos Aires (Year).</w:t>
      </w:r>
    </w:p>
    <w:bookmarkEnd w:id="24"/>
    <w:bookmarkStart w:id="25" w:name="teaching-and-mentorship"/>
    <w:p>
      <w:pPr>
        <w:pStyle w:val="Heading3"/>
      </w:pPr>
      <w:r>
        <w:t xml:space="preserve">Teaching and Mentorship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Universidad de Buenos Aires, Buenos Aires, Argentina (Year–Present)</w:t>
      </w:r>
    </w:p>
    <w:p>
      <w:pPr>
        <w:numPr>
          <w:ilvl w:val="0"/>
          <w:numId w:val="1006"/>
        </w:numPr>
        <w:pStyle w:val="Compact"/>
      </w:pPr>
      <w:r>
        <w:t xml:space="preserve">Instructed courses on [specific subjects], with a focus on [regional context or local challenges].</w:t>
      </w:r>
    </w:p>
    <w:p>
      <w:pPr>
        <w:numPr>
          <w:ilvl w:val="0"/>
          <w:numId w:val="1006"/>
        </w:numPr>
        <w:pStyle w:val="Compact"/>
      </w:pPr>
      <w:r>
        <w:t xml:space="preserve">Supervised 10+ graduate students in their thesis projects, many of whom have pursued academic careers in Argentina.</w:t>
      </w:r>
    </w:p>
    <w:p>
      <w:pPr>
        <w:pStyle w:val="FirstParagraph"/>
      </w:pPr>
      <w:r>
        <w:rPr>
          <w:bCs/>
          <w:b/>
        </w:rPr>
        <w:t xml:space="preserve">Guest Speaker</w:t>
      </w:r>
      <w:r>
        <w:t xml:space="preserve">, Universidad Nacional de Córdoba, Argentina (Year)</w:t>
      </w:r>
    </w:p>
    <w:p>
      <w:pPr>
        <w:numPr>
          <w:ilvl w:val="0"/>
          <w:numId w:val="1007"/>
        </w:numPr>
        <w:pStyle w:val="Compact"/>
      </w:pPr>
      <w:r>
        <w:t xml:space="preserve">Gave a keynote lecture on [topic], emphasizing the importance of local research in global contexts.</w:t>
      </w:r>
    </w:p>
    <w:p>
      <w:pPr>
        <w:pStyle w:val="FirstParagraph"/>
      </w:pPr>
      <w:r>
        <w:rPr>
          <w:bCs/>
          <w:b/>
        </w:rPr>
        <w:t xml:space="preserve">Workshop Facilitator</w:t>
      </w:r>
      <w:r>
        <w:t xml:space="preserve">, Instituto de Investigación en Ciencias Sociales, Buenos Aires (Year–Year)</w:t>
      </w:r>
    </w:p>
    <w:p>
      <w:pPr>
        <w:numPr>
          <w:ilvl w:val="0"/>
          <w:numId w:val="1008"/>
        </w:numPr>
        <w:pStyle w:val="Compact"/>
      </w:pPr>
      <w:r>
        <w:t xml:space="preserve">Conducted workshops on research methodology for early-career academics and postgraduate students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Asociación Argentina de Ciencias Sociales (AACS), Buenos Aires (Year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ICET Research Grant Recipient</w:t>
      </w:r>
      <w:r>
        <w:t xml:space="preserve">, National Scientific and Technical Research Council, Argentina (Year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holarship for Excellence in Social Sciences</w:t>
      </w:r>
      <w:r>
        <w:t xml:space="preserve">, Universidad de Buenos Aires, Argentina (Year)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Asociación Argentina de Ciencias Sociales (AACS)</w:t>
      </w:r>
    </w:p>
    <w:p>
      <w:pPr>
        <w:numPr>
          <w:ilvl w:val="0"/>
          <w:numId w:val="1010"/>
        </w:numPr>
        <w:pStyle w:val="Compact"/>
      </w:pPr>
      <w:r>
        <w:t xml:space="preserve">Member, Latin American Studies Association (LASA)</w:t>
      </w:r>
    </w:p>
    <w:p>
      <w:pPr>
        <w:numPr>
          <w:ilvl w:val="0"/>
          <w:numId w:val="1010"/>
        </w:numPr>
        <w:pStyle w:val="Compact"/>
      </w:pPr>
      <w:r>
        <w:t xml:space="preserve">Member, International Society for the Study of Urban and Regional Planning</w:t>
      </w:r>
    </w:p>
    <w:bookmarkEnd w:id="27"/>
    <w:bookmarkStart w:id="28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PSS, R, Pyth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litative and Quantitative Research, Ethnography, Surveys</w:t>
      </w:r>
    </w:p>
    <w:bookmarkEnd w:id="28"/>
    <w:p>
      <w:pPr>
        <w:pStyle w:val="FirstParagraph"/>
      </w:pPr>
      <w:r>
        <w:t xml:space="preserve">This Curriculum Vitae is tailored for an Academic Researcher in Argentina Buenos Aires, highlighting regional contributions and global research impact. For further details or customization, contact [email@example.com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, Argentina Buenos Aires</dc:title>
  <dc:creator/>
  <dc:language>en</dc:language>
  <cp:keywords/>
  <dcterms:created xsi:type="dcterms:W3CDTF">2026-07-21T06:09:59Z</dcterms:created>
  <dcterms:modified xsi:type="dcterms:W3CDTF">2026-07-21T06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